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Lea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35 Sturm Street,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eahy543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329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2</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